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70125D" w14:textId="4EFB7064" w:rsidR="00D12ED0" w:rsidRPr="00D12ED0" w:rsidRDefault="00D12ED0" w:rsidP="00D12ED0">
      <w:pPr>
        <w:rPr>
          <w:b/>
          <w:sz w:val="28"/>
        </w:rPr>
      </w:pPr>
      <w:r w:rsidRPr="00D12ED0">
        <w:rPr>
          <w:b/>
          <w:sz w:val="28"/>
        </w:rPr>
        <w:t>Dataset:</w:t>
      </w:r>
    </w:p>
    <w:p w14:paraId="6AEC1E4C" w14:textId="7751BCFB" w:rsidR="00D12ED0" w:rsidRDefault="00D12ED0" w:rsidP="00D12ED0">
      <w:r>
        <w:t>Each column represents</w:t>
      </w:r>
      <w:r>
        <w:t xml:space="preserve"> specific metrics or features extracted from keystroke dynamics when the keyword "</w:t>
      </w:r>
      <w:proofErr w:type="spellStart"/>
      <w:r>
        <w:t>roberto</w:t>
      </w:r>
      <w:proofErr w:type="spellEnd"/>
      <w:r>
        <w:t>" is typed by different users. Let me explain each column briefly:</w:t>
      </w:r>
    </w:p>
    <w:p w14:paraId="3C649E7E" w14:textId="77777777" w:rsidR="008F0E94" w:rsidRPr="008F0E94" w:rsidRDefault="00D12ED0" w:rsidP="00D12ED0">
      <w:pPr>
        <w:pStyle w:val="ListParagraph"/>
        <w:numPr>
          <w:ilvl w:val="0"/>
          <w:numId w:val="1"/>
        </w:numPr>
      </w:pPr>
      <w:proofErr w:type="spellStart"/>
      <w:r w:rsidRPr="008F0E94">
        <w:rPr>
          <w:b/>
          <w:sz w:val="24"/>
        </w:rPr>
        <w:t>Usuario</w:t>
      </w:r>
      <w:proofErr w:type="spellEnd"/>
      <w:r w:rsidRPr="008F0E94">
        <w:rPr>
          <w:b/>
          <w:sz w:val="24"/>
        </w:rPr>
        <w:t xml:space="preserve"> (User)</w:t>
      </w:r>
      <w:r w:rsidRPr="008F0E94">
        <w:rPr>
          <w:b/>
          <w:sz w:val="24"/>
        </w:rPr>
        <w:t>:</w:t>
      </w:r>
      <w:r w:rsidRPr="008F0E94">
        <w:rPr>
          <w:sz w:val="24"/>
        </w:rPr>
        <w:t xml:space="preserve"> </w:t>
      </w:r>
    </w:p>
    <w:p w14:paraId="2D0AC66E" w14:textId="77777777" w:rsidR="008F0E94" w:rsidRDefault="008F0E94" w:rsidP="008F0E94">
      <w:pPr>
        <w:pStyle w:val="ListParagraph"/>
        <w:ind w:left="360"/>
      </w:pPr>
      <w:r>
        <w:t>T</w:t>
      </w:r>
      <w:r w:rsidR="00D12ED0">
        <w:t>his column represents the user or individual who typed the keyword "</w:t>
      </w:r>
      <w:proofErr w:type="spellStart"/>
      <w:r w:rsidR="00D12ED0">
        <w:t>roberto</w:t>
      </w:r>
      <w:proofErr w:type="spellEnd"/>
      <w:r w:rsidR="00D12ED0">
        <w:t>". In this dataset, the user is consistently labeled as "Lilia".</w:t>
      </w:r>
    </w:p>
    <w:p w14:paraId="4815BCF4" w14:textId="77777777" w:rsidR="008F0E94" w:rsidRPr="008F0E94" w:rsidRDefault="00D12ED0" w:rsidP="00D12ED0">
      <w:pPr>
        <w:pStyle w:val="ListParagraph"/>
        <w:numPr>
          <w:ilvl w:val="0"/>
          <w:numId w:val="1"/>
        </w:numPr>
      </w:pPr>
      <w:proofErr w:type="spellStart"/>
      <w:r w:rsidRPr="008F0E94">
        <w:rPr>
          <w:b/>
          <w:sz w:val="24"/>
        </w:rPr>
        <w:t>r_H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o_H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b_H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e_H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="00BF44E0" w:rsidRPr="008F0E94">
        <w:rPr>
          <w:b/>
          <w:sz w:val="24"/>
        </w:rPr>
        <w:t>r_H</w:t>
      </w:r>
      <w:proofErr w:type="spellEnd"/>
      <w:r w:rsidR="00BF44E0"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t_H</w:t>
      </w:r>
      <w:proofErr w:type="spellEnd"/>
      <w:r w:rsidR="00BF44E0" w:rsidRPr="008F0E94">
        <w:rPr>
          <w:b/>
          <w:sz w:val="24"/>
        </w:rPr>
        <w:t xml:space="preserve">, </w:t>
      </w:r>
      <w:proofErr w:type="spellStart"/>
      <w:r w:rsidR="00BF44E0" w:rsidRPr="008F0E94">
        <w:rPr>
          <w:b/>
          <w:sz w:val="24"/>
        </w:rPr>
        <w:t>o_H</w:t>
      </w:r>
      <w:r w:rsidRPr="008F0E94">
        <w:rPr>
          <w:b/>
          <w:sz w:val="24"/>
        </w:rPr>
        <w:t>:</w:t>
      </w:r>
      <w:proofErr w:type="spellEnd"/>
    </w:p>
    <w:p w14:paraId="497B4DBF" w14:textId="77777777" w:rsidR="008F0E94" w:rsidRDefault="00D12ED0" w:rsidP="008F0E94">
      <w:pPr>
        <w:pStyle w:val="ListParagraph"/>
        <w:ind w:left="360"/>
      </w:pPr>
      <w:r>
        <w:t>These columns represent the duration or time taken</w:t>
      </w:r>
      <w:r w:rsidR="008F1A7F">
        <w:t xml:space="preserve"> </w:t>
      </w:r>
      <w:r>
        <w:t>for pressing and releasing each of the letters in the keyword "</w:t>
      </w:r>
      <w:proofErr w:type="spellStart"/>
      <w:r>
        <w:t>roberto</w:t>
      </w:r>
      <w:proofErr w:type="spellEnd"/>
      <w:r>
        <w:t>". Each column corresponds to one of the letters in the word "</w:t>
      </w:r>
      <w:proofErr w:type="spellStart"/>
      <w:r>
        <w:t>roberto</w:t>
      </w:r>
      <w:proofErr w:type="spellEnd"/>
      <w:r>
        <w:t xml:space="preserve">" (r, o, b, e, </w:t>
      </w:r>
      <w:r w:rsidR="008F1A7F">
        <w:t xml:space="preserve">r, </w:t>
      </w:r>
      <w:r>
        <w:t>t</w:t>
      </w:r>
      <w:r w:rsidR="008F1A7F">
        <w:t>, o</w:t>
      </w:r>
      <w:r>
        <w:t>).</w:t>
      </w:r>
    </w:p>
    <w:p w14:paraId="0552A3B5" w14:textId="77777777" w:rsidR="008F0E94" w:rsidRPr="008F0E94" w:rsidRDefault="00D12ED0" w:rsidP="00D12ED0">
      <w:pPr>
        <w:pStyle w:val="ListParagraph"/>
        <w:numPr>
          <w:ilvl w:val="0"/>
          <w:numId w:val="1"/>
        </w:numPr>
      </w:pPr>
      <w:proofErr w:type="spellStart"/>
      <w:r w:rsidRPr="008F0E94">
        <w:rPr>
          <w:b/>
          <w:sz w:val="24"/>
        </w:rPr>
        <w:t>or_DD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bo_DD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eb_DD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re_DD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tr_DD</w:t>
      </w:r>
      <w:proofErr w:type="spellEnd"/>
      <w:r w:rsidRPr="008F0E94">
        <w:rPr>
          <w:b/>
          <w:sz w:val="24"/>
        </w:rPr>
        <w:t xml:space="preserve">, </w:t>
      </w:r>
      <w:proofErr w:type="spellStart"/>
      <w:r w:rsidRPr="008F0E94">
        <w:rPr>
          <w:b/>
          <w:sz w:val="24"/>
        </w:rPr>
        <w:t>ot_DD</w:t>
      </w:r>
      <w:proofErr w:type="spellEnd"/>
      <w:r w:rsidRPr="008F0E94">
        <w:rPr>
          <w:b/>
          <w:sz w:val="24"/>
        </w:rPr>
        <w:t>:</w:t>
      </w:r>
    </w:p>
    <w:p w14:paraId="50637B48" w14:textId="464D96E6" w:rsidR="00D12ED0" w:rsidRDefault="008F0E94" w:rsidP="008F0E94">
      <w:pPr>
        <w:pStyle w:val="ListParagraph"/>
        <w:ind w:left="360"/>
      </w:pPr>
      <w:r>
        <w:t>T</w:t>
      </w:r>
      <w:r w:rsidR="00D12ED0">
        <w:t>hese columns represent the time intervals or durations between pressing one key and pressing the next adjacent key in the sequence of typing "</w:t>
      </w:r>
      <w:proofErr w:type="spellStart"/>
      <w:r w:rsidR="00D12ED0">
        <w:t>roberto</w:t>
      </w:r>
      <w:proofErr w:type="spellEnd"/>
      <w:r w:rsidR="00D12ED0">
        <w:t>". For example:</w:t>
      </w:r>
    </w:p>
    <w:p w14:paraId="137D5A44" w14:textId="3F2060C3" w:rsidR="00D12ED0" w:rsidRDefault="00D12ED0" w:rsidP="008F0E94">
      <w:pPr>
        <w:pStyle w:val="ListParagraph"/>
        <w:numPr>
          <w:ilvl w:val="1"/>
          <w:numId w:val="1"/>
        </w:numPr>
      </w:pPr>
      <w:proofErr w:type="spellStart"/>
      <w:r>
        <w:t>or_DD</w:t>
      </w:r>
      <w:proofErr w:type="spellEnd"/>
      <w:r>
        <w:t>: Duration between pressing 'o' and releasing 'r'.</w:t>
      </w:r>
    </w:p>
    <w:p w14:paraId="4AFCA5C3" w14:textId="0B52346D" w:rsidR="00D12ED0" w:rsidRDefault="00D12ED0" w:rsidP="008F0E94">
      <w:pPr>
        <w:pStyle w:val="ListParagraph"/>
        <w:numPr>
          <w:ilvl w:val="1"/>
          <w:numId w:val="1"/>
        </w:numPr>
      </w:pPr>
      <w:proofErr w:type="spellStart"/>
      <w:r>
        <w:t>bo_DD</w:t>
      </w:r>
      <w:proofErr w:type="spellEnd"/>
      <w:r>
        <w:t>: Duration between pressing 'b' and releasing 'o'.</w:t>
      </w:r>
    </w:p>
    <w:p w14:paraId="5970197B" w14:textId="6983A3C7" w:rsidR="00D12ED0" w:rsidRDefault="00D12ED0" w:rsidP="008F0E94">
      <w:pPr>
        <w:pStyle w:val="ListParagraph"/>
        <w:numPr>
          <w:ilvl w:val="1"/>
          <w:numId w:val="1"/>
        </w:numPr>
      </w:pPr>
      <w:r>
        <w:t>And so on for the rest of the columns.</w:t>
      </w:r>
    </w:p>
    <w:p w14:paraId="5B691983" w14:textId="7EB25392" w:rsidR="007808A2" w:rsidRDefault="00D12ED0" w:rsidP="00D12ED0">
      <w:pPr>
        <w:rPr>
          <w:b/>
          <w:sz w:val="24"/>
        </w:rPr>
      </w:pPr>
      <w:r w:rsidRPr="00DC71DC">
        <w:rPr>
          <w:b/>
          <w:sz w:val="24"/>
        </w:rPr>
        <w:t xml:space="preserve"> </w:t>
      </w:r>
      <w:r w:rsidR="00A6508B" w:rsidRPr="00DC71DC">
        <w:rPr>
          <w:b/>
          <w:sz w:val="24"/>
        </w:rPr>
        <w:t>Model:</w:t>
      </w:r>
    </w:p>
    <w:p w14:paraId="782591F5" w14:textId="77777777" w:rsidR="007808A2" w:rsidRDefault="007808A2" w:rsidP="007808A2">
      <w:r w:rsidRPr="007808A2">
        <w:t>After the data collection, this data was used to train different ML models. We choose the following models:</w:t>
      </w:r>
    </w:p>
    <w:p w14:paraId="75D99C53" w14:textId="67886F60" w:rsidR="007808A2" w:rsidRPr="007808A2" w:rsidRDefault="007808A2" w:rsidP="007808A2">
      <w:pPr>
        <w:pStyle w:val="ListParagraph"/>
        <w:numPr>
          <w:ilvl w:val="0"/>
          <w:numId w:val="3"/>
        </w:numPr>
      </w:pPr>
      <w:proofErr w:type="spellStart"/>
      <w:r w:rsidRPr="007808A2">
        <w:t>KNeighborsClassifier</w:t>
      </w:r>
      <w:proofErr w:type="spellEnd"/>
    </w:p>
    <w:p w14:paraId="1D1F103E" w14:textId="77777777" w:rsidR="007808A2" w:rsidRPr="007808A2" w:rsidRDefault="007808A2" w:rsidP="007808A2">
      <w:pPr>
        <w:pStyle w:val="ListParagraph"/>
        <w:numPr>
          <w:ilvl w:val="0"/>
          <w:numId w:val="3"/>
        </w:numPr>
      </w:pPr>
      <w:proofErr w:type="spellStart"/>
      <w:r w:rsidRPr="007808A2">
        <w:t>GradientBoostingClassifier</w:t>
      </w:r>
      <w:proofErr w:type="spellEnd"/>
    </w:p>
    <w:p w14:paraId="12401576" w14:textId="77777777" w:rsidR="007808A2" w:rsidRPr="007808A2" w:rsidRDefault="007808A2" w:rsidP="007808A2">
      <w:pPr>
        <w:pStyle w:val="ListParagraph"/>
        <w:numPr>
          <w:ilvl w:val="0"/>
          <w:numId w:val="3"/>
        </w:numPr>
      </w:pPr>
      <w:proofErr w:type="spellStart"/>
      <w:r w:rsidRPr="007808A2">
        <w:t>LogisticRegression</w:t>
      </w:r>
      <w:proofErr w:type="spellEnd"/>
    </w:p>
    <w:p w14:paraId="64C784A7" w14:textId="77777777" w:rsidR="007808A2" w:rsidRPr="007808A2" w:rsidRDefault="007808A2" w:rsidP="007808A2">
      <w:pPr>
        <w:pStyle w:val="ListParagraph"/>
        <w:numPr>
          <w:ilvl w:val="0"/>
          <w:numId w:val="3"/>
        </w:numPr>
      </w:pPr>
      <w:r w:rsidRPr="007808A2">
        <w:t xml:space="preserve">Linear SVC (Support Vector Classifier) </w:t>
      </w:r>
    </w:p>
    <w:p w14:paraId="5AAD60CB" w14:textId="77EB45E2" w:rsidR="007808A2" w:rsidRDefault="007808A2" w:rsidP="007808A2">
      <w:pPr>
        <w:pStyle w:val="ListParagraph"/>
        <w:numPr>
          <w:ilvl w:val="0"/>
          <w:numId w:val="3"/>
        </w:numPr>
      </w:pPr>
      <w:proofErr w:type="spellStart"/>
      <w:r w:rsidRPr="007808A2">
        <w:t>RandomForestClassifier</w:t>
      </w:r>
      <w:proofErr w:type="spellEnd"/>
    </w:p>
    <w:p w14:paraId="1A3D01F3" w14:textId="3CCA260C" w:rsidR="007808A2" w:rsidRDefault="008A648E" w:rsidP="00DA4365">
      <w:r w:rsidRPr="00DA4365">
        <w:t xml:space="preserve">The </w:t>
      </w:r>
      <w:proofErr w:type="spellStart"/>
      <w:r w:rsidRPr="00DA4365">
        <w:t>Usuario</w:t>
      </w:r>
      <w:proofErr w:type="spellEnd"/>
      <w:r w:rsidRPr="00DA4365">
        <w:t xml:space="preserve"> column from the </w:t>
      </w:r>
      <w:r w:rsidR="00DA4365" w:rsidRPr="00DA4365">
        <w:t>dataset was</w:t>
      </w:r>
      <w:r w:rsidRPr="00DA4365">
        <w:t xml:space="preserve"> taken as the target</w:t>
      </w:r>
      <w:r w:rsidR="000B060C" w:rsidRPr="00DA4365">
        <w:t xml:space="preserve"> or Y</w:t>
      </w:r>
      <w:r w:rsidRPr="00DA4365">
        <w:t xml:space="preserve"> column when training the model and the other columns were as the X features</w:t>
      </w:r>
      <w:r w:rsidR="00965C27">
        <w:t xml:space="preserve">. As the </w:t>
      </w:r>
      <w:proofErr w:type="spellStart"/>
      <w:r w:rsidR="00965C27" w:rsidRPr="00DA4365">
        <w:t>Usuario</w:t>
      </w:r>
      <w:proofErr w:type="spellEnd"/>
      <w:r w:rsidR="00965C27">
        <w:t xml:space="preserve"> column is in string form, we cannot directly pass that to our models when training them, we have to do </w:t>
      </w:r>
      <w:r w:rsidR="00F332A4">
        <w:t xml:space="preserve">the </w:t>
      </w:r>
      <w:r w:rsidR="00965C27">
        <w:t>encoding. Converting some string data to a numerical form is called encoding.</w:t>
      </w:r>
      <w:bookmarkStart w:id="0" w:name="_GoBack"/>
      <w:bookmarkEnd w:id="0"/>
    </w:p>
    <w:p w14:paraId="284023BC" w14:textId="7C0BF8BA" w:rsidR="007B1D1A" w:rsidRDefault="004B792B" w:rsidP="00D12ED0">
      <w:r>
        <w:t xml:space="preserve">After encoding the </w:t>
      </w:r>
      <w:proofErr w:type="spellStart"/>
      <w:r w:rsidRPr="00DA4365">
        <w:t>Usuario</w:t>
      </w:r>
      <w:proofErr w:type="spellEnd"/>
      <w:r>
        <w:t xml:space="preserve"> columns, which convert the users into numerical representation</w:t>
      </w:r>
      <w:r w:rsidR="0072114F">
        <w:t>s</w:t>
      </w:r>
      <w:r>
        <w:t xml:space="preserve"> of the text data like 0, 1, 2</w:t>
      </w:r>
      <w:r w:rsidR="0072114F">
        <w:t>,</w:t>
      </w:r>
      <w:r>
        <w:t xml:space="preserve"> and so on</w:t>
      </w:r>
      <w:r w:rsidR="0072114F">
        <w:t>, that data is then passed to the models. Furthermore, each model is trained and evaluated on different metrics. Finally, we chose the best model among all the models we tested.</w:t>
      </w:r>
    </w:p>
    <w:p w14:paraId="7251EFD4" w14:textId="0C329242" w:rsidR="00685692" w:rsidRPr="007808A2" w:rsidRDefault="00685692" w:rsidP="00D12ED0">
      <w:r>
        <w:t>At the end of the whole process, we export the best model along with the encoder we used. We can then use this model and the encoder in our web app.</w:t>
      </w:r>
    </w:p>
    <w:sectPr w:rsidR="00685692" w:rsidRPr="007808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777DCF"/>
    <w:multiLevelType w:val="hybridMultilevel"/>
    <w:tmpl w:val="8F961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5C1F35"/>
    <w:multiLevelType w:val="hybridMultilevel"/>
    <w:tmpl w:val="E3EA2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C865D1"/>
    <w:multiLevelType w:val="hybridMultilevel"/>
    <w:tmpl w:val="B0589AD2"/>
    <w:lvl w:ilvl="0" w:tplc="4A26EDE0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EED6249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ztLQwtDAzNDIysjRS0lEKTi0uzszPAykwrAUAqufJpiwAAAA="/>
  </w:docVars>
  <w:rsids>
    <w:rsidRoot w:val="00630316"/>
    <w:rsid w:val="000718B3"/>
    <w:rsid w:val="000B060C"/>
    <w:rsid w:val="000D7C6A"/>
    <w:rsid w:val="00125A07"/>
    <w:rsid w:val="00226EC1"/>
    <w:rsid w:val="002828A1"/>
    <w:rsid w:val="00305F95"/>
    <w:rsid w:val="0031304E"/>
    <w:rsid w:val="0035110F"/>
    <w:rsid w:val="003A6D43"/>
    <w:rsid w:val="00422C6E"/>
    <w:rsid w:val="004B792B"/>
    <w:rsid w:val="004D472C"/>
    <w:rsid w:val="00512000"/>
    <w:rsid w:val="005560BD"/>
    <w:rsid w:val="0061749A"/>
    <w:rsid w:val="00623C3A"/>
    <w:rsid w:val="00630316"/>
    <w:rsid w:val="00671F21"/>
    <w:rsid w:val="00685692"/>
    <w:rsid w:val="006909AE"/>
    <w:rsid w:val="006B2EE2"/>
    <w:rsid w:val="006F0753"/>
    <w:rsid w:val="006F3C20"/>
    <w:rsid w:val="00704BD1"/>
    <w:rsid w:val="0072114F"/>
    <w:rsid w:val="007808A2"/>
    <w:rsid w:val="007B1D1A"/>
    <w:rsid w:val="007B5806"/>
    <w:rsid w:val="00830CC2"/>
    <w:rsid w:val="008A648E"/>
    <w:rsid w:val="008F0E94"/>
    <w:rsid w:val="008F1A7F"/>
    <w:rsid w:val="00903E92"/>
    <w:rsid w:val="009042C8"/>
    <w:rsid w:val="00931946"/>
    <w:rsid w:val="00946F08"/>
    <w:rsid w:val="00965C27"/>
    <w:rsid w:val="009709AB"/>
    <w:rsid w:val="009775EE"/>
    <w:rsid w:val="00A6508B"/>
    <w:rsid w:val="00A86152"/>
    <w:rsid w:val="00AE2234"/>
    <w:rsid w:val="00B11339"/>
    <w:rsid w:val="00B27F83"/>
    <w:rsid w:val="00B578CD"/>
    <w:rsid w:val="00BE288A"/>
    <w:rsid w:val="00BF44E0"/>
    <w:rsid w:val="00BF4C7F"/>
    <w:rsid w:val="00C11A22"/>
    <w:rsid w:val="00D04C93"/>
    <w:rsid w:val="00D12ED0"/>
    <w:rsid w:val="00D27120"/>
    <w:rsid w:val="00DA4365"/>
    <w:rsid w:val="00DC71DC"/>
    <w:rsid w:val="00DD1EBF"/>
    <w:rsid w:val="00E25895"/>
    <w:rsid w:val="00E279FF"/>
    <w:rsid w:val="00EB2792"/>
    <w:rsid w:val="00EC30A2"/>
    <w:rsid w:val="00F33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532DD"/>
  <w15:chartTrackingRefBased/>
  <w15:docId w15:val="{B4296306-C0BC-4FBC-B4B1-5F5CB28C0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0E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54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0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8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0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2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0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87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0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3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7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2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93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8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7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5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98</Words>
  <Characters>170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id Aslam</dc:creator>
  <cp:keywords/>
  <dc:description/>
  <cp:lastModifiedBy>Suwaid Aslam</cp:lastModifiedBy>
  <cp:revision>39</cp:revision>
  <dcterms:created xsi:type="dcterms:W3CDTF">2024-01-02T20:10:00Z</dcterms:created>
  <dcterms:modified xsi:type="dcterms:W3CDTF">2024-01-02T20:27:00Z</dcterms:modified>
</cp:coreProperties>
</file>